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7" w:name="use-a-find-and-replace-branch"/>
      <w:r>
        <w:t xml:space="preserve">9.5.3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8" w:name="Xd71dd4221a65bf5e4aff4875e6e575aa6c0a999"/>
      <w:r>
        <w:t xml:space="preserve">9.5.3.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0" w:name="create-a-find-and-replace-fnr-branch"/>
      <w:r>
        <w:t xml:space="preserve">9.5.3.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4" w:name="X544c8acfaba8eb71c109a4d8e87a8278a564e29"/>
      <w:r>
        <w:t xml:space="preserve">9.5.3.3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21"/>
          <w:ilvl w:val="0"/>
        </w:numPr>
      </w:pPr>
      <w:r>
        <w:t xml:space="preserve">Navigate to the "feature-gh-pages_*"</w:t>
      </w:r>
    </w:p>
    <w:p>
      <w:pPr>
        <w:pStyle w:val="Compact"/>
        <w:numPr>
          <w:numId w:val="1121"/>
          <w:ilvl w:val="0"/>
        </w:numPr>
      </w:pPr>
      <w:r>
        <w:t xml:space="preserve">Edit the desired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gh-pages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review, the reviewer will merge the branches. This will trigger the bookdown publishing action to publish the updated manual.</w:t>
      </w:r>
    </w:p>
    <w:p>
      <w:pPr>
        <w:pStyle w:val="Heading1"/>
      </w:pPr>
      <w:bookmarkStart w:id="325" w:name="glossary"/>
      <w:r>
        <w:t xml:space="preserve">10	Glossary</w:t>
      </w:r>
      <w:bookmarkEnd w:id="325"/>
    </w:p>
    <w:p>
      <w:pPr>
        <w:pStyle w:val="FirstParagraph"/>
      </w:pPr>
      <w:r>
        <w:t xml:space="preserve">Links are in progress of being collated and added!</w:t>
      </w:r>
    </w:p>
    <w:p>
      <w:pPr>
        <w:pStyle w:val="Heading2"/>
      </w:pPr>
      <w:bookmarkStart w:id="326" w:name="terms"/>
      <w:r>
        <w:t xml:space="preserve">10.1	Terms</w:t>
      </w:r>
      <w:bookmarkEnd w:id="32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7" w:name="acronyms"/>
      <w:r>
        <w:t xml:space="preserve">10.2	Acronyms</w:t>
      </w:r>
      <w:bookmarkEnd w:id="32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10T05:25:44Z</dcterms:created>
  <dcterms:modified xsi:type="dcterms:W3CDTF">2020-11-10T05: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1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